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54BE57" w14:textId="77777777" w:rsidR="005C2C54" w:rsidRPr="00FA442F" w:rsidRDefault="00A86C0C">
      <w:pPr>
        <w:pStyle w:val="1"/>
        <w:rPr>
          <w:lang w:val="ru-RU"/>
        </w:rPr>
      </w:pPr>
      <w:bookmarkStart w:id="0" w:name="титульный-лист"/>
      <w:r w:rsidRPr="00FA442F">
        <w:rPr>
          <w:lang w:val="ru-RU"/>
        </w:rPr>
        <w:t>Титульный лист</w:t>
      </w:r>
    </w:p>
    <w:p w14:paraId="5616CF4B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>РОССИЙСКИЙ УНИВЕРСИТЕТ ДРУЖБЫ НАРОДОВ</w:t>
      </w:r>
    </w:p>
    <w:p w14:paraId="441B593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Факультет физико-математических и естественных наук</w:t>
      </w:r>
    </w:p>
    <w:p w14:paraId="683AA58A" w14:textId="77777777" w:rsidR="005C2C54" w:rsidRPr="00FA442F" w:rsidRDefault="005C2C54">
      <w:pPr>
        <w:pStyle w:val="a0"/>
        <w:rPr>
          <w:lang w:val="ru-RU"/>
        </w:rPr>
      </w:pPr>
    </w:p>
    <w:p w14:paraId="2CED8410" w14:textId="77777777" w:rsidR="005C2C54" w:rsidRPr="00FA442F" w:rsidRDefault="005C2C54">
      <w:pPr>
        <w:pStyle w:val="a0"/>
        <w:rPr>
          <w:lang w:val="ru-RU"/>
        </w:rPr>
      </w:pPr>
    </w:p>
    <w:p w14:paraId="2EF026FD" w14:textId="77777777" w:rsidR="005C2C54" w:rsidRPr="00FA442F" w:rsidRDefault="005C2C54">
      <w:pPr>
        <w:pStyle w:val="a0"/>
        <w:rPr>
          <w:lang w:val="ru-RU"/>
        </w:rPr>
      </w:pPr>
    </w:p>
    <w:p w14:paraId="4E149532" w14:textId="77777777" w:rsidR="005C2C54" w:rsidRPr="00FA442F" w:rsidRDefault="005C2C54">
      <w:pPr>
        <w:pStyle w:val="a0"/>
        <w:rPr>
          <w:lang w:val="ru-RU"/>
        </w:rPr>
      </w:pPr>
    </w:p>
    <w:p w14:paraId="06AC7E7A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b/>
          <w:bCs/>
          <w:lang w:val="ru-RU"/>
        </w:rPr>
        <w:t>Лабораторная работа 2</w:t>
      </w:r>
    </w:p>
    <w:p w14:paraId="227CC39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По дисциплине "Операционные системы"</w:t>
      </w:r>
    </w:p>
    <w:p w14:paraId="27687DAE" w14:textId="77777777" w:rsidR="005C2C54" w:rsidRPr="00FA442F" w:rsidRDefault="005C2C54">
      <w:pPr>
        <w:pStyle w:val="a0"/>
        <w:rPr>
          <w:lang w:val="ru-RU"/>
        </w:rPr>
      </w:pPr>
    </w:p>
    <w:p w14:paraId="6EAA3F6B" w14:textId="77777777" w:rsidR="005C2C54" w:rsidRPr="00FA442F" w:rsidRDefault="005C2C54">
      <w:pPr>
        <w:pStyle w:val="a0"/>
        <w:rPr>
          <w:lang w:val="ru-RU"/>
        </w:rPr>
      </w:pPr>
    </w:p>
    <w:p w14:paraId="144FE974" w14:textId="77777777" w:rsidR="005C2C54" w:rsidRPr="00FA442F" w:rsidRDefault="005C2C54">
      <w:pPr>
        <w:pStyle w:val="a0"/>
        <w:rPr>
          <w:lang w:val="ru-RU"/>
        </w:rPr>
      </w:pPr>
    </w:p>
    <w:p w14:paraId="58BBCB19" w14:textId="77777777" w:rsidR="005C2C54" w:rsidRPr="00FA442F" w:rsidRDefault="005C2C54">
      <w:pPr>
        <w:pStyle w:val="a0"/>
        <w:rPr>
          <w:lang w:val="ru-RU"/>
        </w:rPr>
      </w:pPr>
    </w:p>
    <w:p w14:paraId="376B749F" w14:textId="77777777" w:rsidR="005C2C54" w:rsidRPr="00FA442F" w:rsidRDefault="005C2C54">
      <w:pPr>
        <w:pStyle w:val="a0"/>
        <w:rPr>
          <w:lang w:val="ru-RU"/>
        </w:rPr>
      </w:pPr>
    </w:p>
    <w:p w14:paraId="3065B8E0" w14:textId="77777777" w:rsidR="005C2C54" w:rsidRPr="00FA442F" w:rsidRDefault="005C2C54">
      <w:pPr>
        <w:pStyle w:val="a0"/>
        <w:rPr>
          <w:lang w:val="ru-RU"/>
        </w:rPr>
      </w:pPr>
    </w:p>
    <w:p w14:paraId="49723D4B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Выполнил:</w:t>
      </w:r>
    </w:p>
    <w:p w14:paraId="3EA650DF" w14:textId="2261358F" w:rsidR="005C2C54" w:rsidRPr="00FA442F" w:rsidRDefault="00A86C0C">
      <w:pPr>
        <w:pStyle w:val="a0"/>
        <w:rPr>
          <w:lang w:val="ru-RU"/>
        </w:rPr>
      </w:pPr>
      <w:bookmarkStart w:id="1" w:name="_GoBack"/>
      <w:r w:rsidRPr="00FA442F">
        <w:rPr>
          <w:lang w:val="ru-RU"/>
        </w:rPr>
        <w:t xml:space="preserve">Студент группы </w:t>
      </w:r>
      <w:r w:rsidR="00DD4606" w:rsidRPr="00DD4606">
        <w:rPr>
          <w:bCs/>
          <w:szCs w:val="28"/>
          <w:lang w:val="ru-RU"/>
        </w:rPr>
        <w:t>НПМбв-01-19</w:t>
      </w:r>
    </w:p>
    <w:p w14:paraId="0D7940B3" w14:textId="49B64C7C" w:rsidR="005C2C54" w:rsidRPr="00DD4606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="00DD4606" w:rsidRPr="00DD4606">
        <w:rPr>
          <w:bCs/>
          <w:szCs w:val="28"/>
          <w:u w:val="single"/>
          <w:lang w:val="ru-RU"/>
        </w:rPr>
        <w:t>1032187017</w:t>
      </w:r>
    </w:p>
    <w:p w14:paraId="7FB3C3A7" w14:textId="2F6B54DE" w:rsidR="005C2C54" w:rsidRPr="00FA442F" w:rsidRDefault="00DD4606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14:paraId="0A118810" w14:textId="098ABD0A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bookmarkEnd w:id="1"/>
    <w:p w14:paraId="5D9D94D8" w14:textId="77777777" w:rsidR="005C2C54" w:rsidRPr="00FA442F" w:rsidRDefault="005C2C54">
      <w:pPr>
        <w:pStyle w:val="a0"/>
        <w:rPr>
          <w:lang w:val="ru-RU"/>
        </w:rPr>
      </w:pPr>
    </w:p>
    <w:p w14:paraId="016403CE" w14:textId="77777777" w:rsidR="005C2C54" w:rsidRPr="00FA442F" w:rsidRDefault="005C2C54">
      <w:pPr>
        <w:pStyle w:val="a0"/>
        <w:rPr>
          <w:lang w:val="ru-RU"/>
        </w:rPr>
      </w:pPr>
    </w:p>
    <w:p w14:paraId="74F2A770" w14:textId="77777777" w:rsidR="005C2C54" w:rsidRPr="00FA442F" w:rsidRDefault="005C2C54">
      <w:pPr>
        <w:pStyle w:val="a0"/>
        <w:rPr>
          <w:lang w:val="ru-RU"/>
        </w:rPr>
      </w:pPr>
    </w:p>
    <w:p w14:paraId="1C0E56F9" w14:textId="77777777" w:rsidR="005C2C54" w:rsidRPr="00FA442F" w:rsidRDefault="005C2C54">
      <w:pPr>
        <w:pStyle w:val="a0"/>
        <w:rPr>
          <w:lang w:val="ru-RU"/>
        </w:rPr>
      </w:pPr>
    </w:p>
    <w:p w14:paraId="6D2B4108" w14:textId="77777777" w:rsidR="005C2C54" w:rsidRPr="00FA442F" w:rsidRDefault="005C2C54">
      <w:pPr>
        <w:pStyle w:val="a0"/>
        <w:rPr>
          <w:lang w:val="ru-RU"/>
        </w:rPr>
      </w:pPr>
    </w:p>
    <w:p w14:paraId="2F6AC10D" w14:textId="77777777" w:rsidR="005C2C54" w:rsidRPr="00FA442F" w:rsidRDefault="005C2C54">
      <w:pPr>
        <w:pStyle w:val="a0"/>
        <w:rPr>
          <w:lang w:val="ru-RU"/>
        </w:rPr>
      </w:pPr>
    </w:p>
    <w:p w14:paraId="2D7CCDFD" w14:textId="77777777" w:rsidR="005C2C54" w:rsidRPr="00FA442F" w:rsidRDefault="005C2C54">
      <w:pPr>
        <w:pStyle w:val="a0"/>
        <w:rPr>
          <w:lang w:val="ru-RU"/>
        </w:rPr>
      </w:pPr>
    </w:p>
    <w:p w14:paraId="27F73A9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Москва 2023</w:t>
      </w:r>
    </w:p>
    <w:p w14:paraId="528F072C" w14:textId="77777777" w:rsidR="005C2C54" w:rsidRPr="00FA442F" w:rsidRDefault="005C2C54">
      <w:pPr>
        <w:pStyle w:val="a0"/>
        <w:rPr>
          <w:lang w:val="ru-RU"/>
        </w:rPr>
      </w:pPr>
    </w:p>
    <w:p w14:paraId="541300CB" w14:textId="77777777" w:rsidR="005C2C54" w:rsidRPr="00FA442F" w:rsidRDefault="00A86C0C">
      <w:pPr>
        <w:pStyle w:val="1"/>
        <w:rPr>
          <w:lang w:val="ru-RU"/>
        </w:rPr>
      </w:pPr>
      <w:bookmarkStart w:id="2" w:name="цель-работы"/>
      <w:bookmarkEnd w:id="0"/>
      <w:r w:rsidRPr="00FA442F">
        <w:rPr>
          <w:lang w:val="ru-RU"/>
        </w:rPr>
        <w:t>Цель работы</w:t>
      </w:r>
    </w:p>
    <w:p w14:paraId="78125578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Мы изучим идеологию и применение средств контроля версий, также мы освоим умения по работе с </w:t>
      </w:r>
      <w:r>
        <w:t>git</w:t>
      </w:r>
      <w:r w:rsidRPr="00FA442F">
        <w:rPr>
          <w:lang w:val="ru-RU"/>
        </w:rPr>
        <w:t>.</w:t>
      </w:r>
    </w:p>
    <w:p w14:paraId="7265C1BF" w14:textId="77777777" w:rsidR="005C2C54" w:rsidRPr="00FA442F" w:rsidRDefault="00A86C0C">
      <w:pPr>
        <w:pStyle w:val="1"/>
        <w:rPr>
          <w:lang w:val="ru-RU"/>
        </w:rPr>
      </w:pPr>
      <w:bookmarkStart w:id="3" w:name="начало-работы"/>
      <w:bookmarkEnd w:id="2"/>
      <w:r w:rsidRPr="00FA442F">
        <w:rPr>
          <w:lang w:val="ru-RU"/>
        </w:rPr>
        <w:t>Начало работы</w:t>
      </w:r>
    </w:p>
    <w:p w14:paraId="44C69E9E" w14:textId="77777777" w:rsidR="005C2C54" w:rsidRPr="00FA442F" w:rsidRDefault="00A86C0C">
      <w:pPr>
        <w:pStyle w:val="2"/>
        <w:rPr>
          <w:lang w:val="ru-RU"/>
        </w:rPr>
      </w:pPr>
      <w:bookmarkStart w:id="4" w:name="настроим-github"/>
      <w:r w:rsidRPr="00FA442F">
        <w:rPr>
          <w:lang w:val="ru-RU"/>
        </w:rPr>
        <w:t xml:space="preserve">Настроим </w:t>
      </w:r>
      <w:r>
        <w:t>github</w:t>
      </w:r>
      <w:r w:rsidRPr="00FA442F">
        <w:rPr>
          <w:lang w:val="ru-RU"/>
        </w:rPr>
        <w:t>.</w:t>
      </w:r>
    </w:p>
    <w:p w14:paraId="12BFF256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Для этого предварительно создадим учетную страницу на сайте </w:t>
      </w:r>
      <w:r>
        <w:t>github</w:t>
      </w:r>
      <w:r w:rsidRPr="00FA442F">
        <w:rPr>
          <w:lang w:val="ru-RU"/>
        </w:rPr>
        <w:t>.</w:t>
      </w:r>
      <w:r>
        <w:t>com</w:t>
      </w:r>
      <w:r w:rsidRPr="00FA442F">
        <w:rPr>
          <w:lang w:val="ru-RU"/>
        </w:rPr>
        <w:t>.</w:t>
      </w:r>
    </w:p>
    <w:p w14:paraId="68C08609" w14:textId="2AD99795" w:rsidR="005C2C54" w:rsidRPr="00FA442F" w:rsidRDefault="006D5614">
      <w:pPr>
        <w:pStyle w:val="a0"/>
        <w:rPr>
          <w:lang w:val="ru-RU"/>
        </w:rPr>
      </w:pPr>
      <w:r>
        <w:rPr>
          <w:lang w:val="ru-RU"/>
        </w:rPr>
        <w:t>Мы создали УЗ</w:t>
      </w:r>
      <w:r w:rsidR="00A86C0C" w:rsidRPr="00FA442F">
        <w:rPr>
          <w:lang w:val="ru-RU"/>
        </w:rPr>
        <w:t xml:space="preserve">: </w:t>
      </w:r>
      <w:hyperlink r:id="rId7"/>
      <w:r w:rsidRPr="006D5614">
        <w:rPr>
          <w:rStyle w:val="ad"/>
          <w:lang w:val="ru-RU"/>
        </w:rPr>
        <w:t xml:space="preserve"> </w:t>
      </w:r>
      <w:r w:rsidRPr="006D5614">
        <w:rPr>
          <w:rStyle w:val="ad"/>
        </w:rPr>
        <w:t>https</w:t>
      </w:r>
      <w:r w:rsidRPr="006D5614">
        <w:rPr>
          <w:rStyle w:val="ad"/>
          <w:lang w:val="ru-RU"/>
        </w:rPr>
        <w:t>://</w:t>
      </w:r>
      <w:r w:rsidRPr="006D5614">
        <w:rPr>
          <w:rStyle w:val="ad"/>
        </w:rPr>
        <w:t>github</w:t>
      </w:r>
      <w:r w:rsidRPr="006D5614">
        <w:rPr>
          <w:rStyle w:val="ad"/>
          <w:lang w:val="ru-RU"/>
        </w:rPr>
        <w:t>.</w:t>
      </w:r>
      <w:r w:rsidRPr="006D5614">
        <w:rPr>
          <w:rStyle w:val="ad"/>
        </w:rPr>
        <w:t>com</w:t>
      </w:r>
      <w:r w:rsidRPr="006D5614">
        <w:rPr>
          <w:rStyle w:val="ad"/>
          <w:lang w:val="ru-RU"/>
        </w:rPr>
        <w:t>/</w:t>
      </w:r>
      <w:r w:rsidRPr="006D5614">
        <w:rPr>
          <w:rStyle w:val="ad"/>
        </w:rPr>
        <w:t>dariakus</w:t>
      </w:r>
      <w:r w:rsidR="00A86C0C" w:rsidRPr="00FA442F">
        <w:rPr>
          <w:lang w:val="ru-RU"/>
        </w:rPr>
        <w:t>; и заполнили необходимые данные.</w:t>
      </w:r>
      <w:r w:rsidR="00A86C0C" w:rsidRPr="00FA442F">
        <w:rPr>
          <w:lang w:val="ru-RU"/>
        </w:rPr>
        <w:br/>
        <w:t>Установим программное обеспечение.</w:t>
      </w:r>
    </w:p>
    <w:p w14:paraId="3CE2FB55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Чтобы установить </w:t>
      </w:r>
      <w:r>
        <w:t>git</w:t>
      </w:r>
      <w:r w:rsidRPr="00FA442F">
        <w:rPr>
          <w:lang w:val="ru-RU"/>
        </w:rPr>
        <w:t xml:space="preserve"> из стандартного репозитория </w:t>
      </w:r>
      <w:r>
        <w:t>CentOS</w:t>
      </w:r>
      <w:r w:rsidRPr="00FA442F">
        <w:rPr>
          <w:lang w:val="ru-RU"/>
        </w:rPr>
        <w:t xml:space="preserve">, используем менеджер пакетов </w:t>
      </w:r>
      <w:r>
        <w:t>yum</w:t>
      </w:r>
      <w:r w:rsidRPr="00FA442F">
        <w:rPr>
          <w:lang w:val="ru-RU"/>
        </w:rPr>
        <w:t>.</w:t>
      </w:r>
    </w:p>
    <w:p w14:paraId="6AD0D394" w14:textId="18EAA452" w:rsidR="005C2C54" w:rsidRDefault="00A613B9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7CAEAD49" wp14:editId="4349DFB5">
            <wp:extent cx="6152515" cy="42322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1BD9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</w:t>
      </w:r>
    </w:p>
    <w:p w14:paraId="7F89AD93" w14:textId="77777777" w:rsidR="005C2C54" w:rsidRPr="00FA442F" w:rsidRDefault="00A86C0C">
      <w:pPr>
        <w:pStyle w:val="2"/>
        <w:rPr>
          <w:lang w:val="ru-RU"/>
        </w:rPr>
      </w:pPr>
      <w:bookmarkStart w:id="5" w:name="базовые-настройки-git"/>
      <w:bookmarkEnd w:id="4"/>
      <w:r w:rsidRPr="00FA442F">
        <w:rPr>
          <w:lang w:val="ru-RU"/>
        </w:rPr>
        <w:t xml:space="preserve">Базовые настройки </w:t>
      </w:r>
      <w:r>
        <w:t>git</w:t>
      </w:r>
      <w:r w:rsidRPr="00FA442F">
        <w:rPr>
          <w:lang w:val="ru-RU"/>
        </w:rPr>
        <w:t>.</w:t>
      </w:r>
    </w:p>
    <w:p w14:paraId="5FD4CF12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Зададим имя и </w:t>
      </w:r>
      <w:r>
        <w:t>email</w:t>
      </w:r>
      <w:r w:rsidRPr="00FA442F">
        <w:rPr>
          <w:lang w:val="ru-RU"/>
        </w:rPr>
        <w:t xml:space="preserve"> владельца репозитория</w:t>
      </w:r>
    </w:p>
    <w:p w14:paraId="0218CA52" w14:textId="377CDD9A" w:rsidR="005C2C54" w:rsidRDefault="00A613B9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4C4E3DC1" wp14:editId="61516B2A">
            <wp:extent cx="6152515" cy="4216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6B08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2</w:t>
      </w:r>
    </w:p>
    <w:p w14:paraId="5314D11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Настроим </w:t>
      </w:r>
      <w:r>
        <w:t>utf</w:t>
      </w:r>
      <w:r w:rsidRPr="00FA442F">
        <w:rPr>
          <w:lang w:val="ru-RU"/>
        </w:rPr>
        <w:t xml:space="preserve">-8 в выводе сообщения </w:t>
      </w:r>
      <w:r>
        <w:t>git</w:t>
      </w:r>
    </w:p>
    <w:p w14:paraId="60A59517" w14:textId="49A74834" w:rsidR="005C2C54" w:rsidRDefault="00A613B9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5CB2CE37" wp14:editId="529E02CC">
            <wp:extent cx="5600700" cy="2571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840C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3</w:t>
      </w:r>
    </w:p>
    <w:p w14:paraId="2AB7A165" w14:textId="77777777" w:rsidR="005C2C54" w:rsidRPr="00FA442F" w:rsidRDefault="00A86C0C">
      <w:pPr>
        <w:pStyle w:val="2"/>
        <w:rPr>
          <w:lang w:val="ru-RU"/>
        </w:rPr>
      </w:pPr>
      <w:bookmarkStart w:id="6" w:name="Xf457a5987182a8ca8dc6ff30ebb16e7b898e2b1"/>
      <w:bookmarkEnd w:id="5"/>
      <w:r w:rsidRPr="00FA442F">
        <w:rPr>
          <w:lang w:val="ru-RU"/>
        </w:rPr>
        <w:t xml:space="preserve">Настроим верификацию и подписание коммитов </w:t>
      </w:r>
      <w:r>
        <w:t>git</w:t>
      </w:r>
      <w:r w:rsidRPr="00FA442F">
        <w:rPr>
          <w:lang w:val="ru-RU"/>
        </w:rPr>
        <w:t>.</w:t>
      </w:r>
    </w:p>
    <w:p w14:paraId="61B75BC8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Зададим имя начальной ветки (будем называть ее </w:t>
      </w:r>
      <w:r>
        <w:t>master</w:t>
      </w:r>
      <w:r w:rsidRPr="00FA442F">
        <w:rPr>
          <w:lang w:val="ru-RU"/>
        </w:rPr>
        <w:t>).</w:t>
      </w:r>
    </w:p>
    <w:p w14:paraId="5248FB6B" w14:textId="77777777" w:rsidR="005C2C54" w:rsidRDefault="00A86C0C">
      <w:pPr>
        <w:pStyle w:val="a0"/>
      </w:pPr>
      <w:r>
        <w:t>Параметр autocrlf.</w:t>
      </w:r>
    </w:p>
    <w:p w14:paraId="54E22A10" w14:textId="77777777" w:rsidR="005C2C54" w:rsidRDefault="00A86C0C">
      <w:pPr>
        <w:pStyle w:val="a0"/>
      </w:pPr>
      <w:r>
        <w:t>Параметр safecrlf.</w:t>
      </w:r>
    </w:p>
    <w:p w14:paraId="03747AC3" w14:textId="56E74E59" w:rsidR="005C2C54" w:rsidRDefault="00C60194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02B58C52" wp14:editId="09D4CD0E">
            <wp:extent cx="6019800" cy="63817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6413D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Создадим ключи </w:t>
      </w:r>
      <w:r>
        <w:t>SSH</w:t>
      </w:r>
      <w:r w:rsidRPr="00FA442F">
        <w:rPr>
          <w:lang w:val="ru-RU"/>
        </w:rPr>
        <w:t>.</w:t>
      </w:r>
    </w:p>
    <w:p w14:paraId="6D51960D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По алгоритму </w:t>
      </w:r>
      <w:r>
        <w:t>rsa</w:t>
      </w:r>
      <w:r w:rsidRPr="00FA442F">
        <w:rPr>
          <w:lang w:val="ru-RU"/>
        </w:rPr>
        <w:t xml:space="preserve"> с ключем размеров 4096 бит.</w:t>
      </w:r>
    </w:p>
    <w:p w14:paraId="47F79727" w14:textId="2EC7D902" w:rsidR="00C60194" w:rsidRPr="00C60194" w:rsidRDefault="00A86C0C">
      <w:pPr>
        <w:pStyle w:val="a0"/>
      </w:pPr>
      <w:r>
        <w:t>По алгоритму ed25519.</w:t>
      </w:r>
    </w:p>
    <w:p w14:paraId="212EF318" w14:textId="35C0FEB1" w:rsidR="005C2C54" w:rsidRDefault="00C60194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54DAE6FD" wp14:editId="23E8D1AF">
            <wp:extent cx="5895975" cy="37528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516"/>
                    <a:stretch/>
                  </pic:blipFill>
                  <pic:spPr bwMode="auto">
                    <a:xfrm>
                      <a:off x="0" y="0"/>
                      <a:ext cx="5895975" cy="375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30954B" w14:textId="56217949" w:rsidR="005C2C54" w:rsidRDefault="00C60194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5D36BA0A" wp14:editId="178BE747">
            <wp:extent cx="5876925" cy="364807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C333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5</w:t>
      </w:r>
    </w:p>
    <w:p w14:paraId="1DA59E13" w14:textId="77777777" w:rsidR="005C2C54" w:rsidRPr="00FA442F" w:rsidRDefault="00A86C0C">
      <w:pPr>
        <w:pStyle w:val="2"/>
        <w:rPr>
          <w:lang w:val="ru-RU"/>
        </w:rPr>
      </w:pPr>
      <w:bookmarkStart w:id="7" w:name="создадим-ключи-gpg"/>
      <w:bookmarkEnd w:id="6"/>
      <w:r w:rsidRPr="00FA442F">
        <w:rPr>
          <w:lang w:val="ru-RU"/>
        </w:rPr>
        <w:t xml:space="preserve">Создадим ключи </w:t>
      </w:r>
      <w:r>
        <w:t>GPG</w:t>
      </w:r>
      <w:r w:rsidRPr="00FA442F">
        <w:rPr>
          <w:lang w:val="ru-RU"/>
        </w:rPr>
        <w:t>.</w:t>
      </w:r>
    </w:p>
    <w:p w14:paraId="75ADF140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>Генерируем ключ.</w:t>
      </w:r>
    </w:p>
    <w:p w14:paraId="2D0D26DA" w14:textId="5C38EA64" w:rsidR="005C2C54" w:rsidRDefault="00C03062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0E84DA1E" wp14:editId="0FB47475">
            <wp:extent cx="6152515" cy="547179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7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843BF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– Из предложенных опций выбираем: – тип </w:t>
      </w:r>
      <w:r>
        <w:t>RSA</w:t>
      </w:r>
      <w:r w:rsidRPr="00FA442F">
        <w:rPr>
          <w:lang w:val="ru-RU"/>
        </w:rPr>
        <w:t xml:space="preserve"> </w:t>
      </w:r>
      <w:r>
        <w:t>and</w:t>
      </w:r>
      <w:r w:rsidRPr="00FA442F">
        <w:rPr>
          <w:lang w:val="ru-RU"/>
        </w:rPr>
        <w:t xml:space="preserve"> </w:t>
      </w:r>
      <w:r>
        <w:t>RSA</w:t>
      </w:r>
      <w:r w:rsidRPr="00FA442F">
        <w:rPr>
          <w:lang w:val="ru-RU"/>
        </w:rPr>
        <w:t xml:space="preserve">; – размер 4096; – выберите срок действия; значение по умолчанию— 0 (срок действия не истекает никогда). – </w:t>
      </w:r>
      <w:r>
        <w:t>GPG</w:t>
      </w:r>
      <w:r w:rsidRPr="00FA442F">
        <w:rPr>
          <w:lang w:val="ru-RU"/>
        </w:rPr>
        <w:t xml:space="preserve"> запросит личную информацию, которая сохранится в ключе: – Имя (не менее 5 символов). – Адрес электронной почты. – Комментарий.</w:t>
      </w:r>
    </w:p>
    <w:p w14:paraId="286BEC5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7</w:t>
      </w:r>
    </w:p>
    <w:p w14:paraId="4F560265" w14:textId="77777777" w:rsidR="005C2C54" w:rsidRPr="00FA442F" w:rsidRDefault="00A86C0C">
      <w:pPr>
        <w:pStyle w:val="2"/>
        <w:rPr>
          <w:lang w:val="ru-RU"/>
        </w:rPr>
      </w:pPr>
      <w:bookmarkStart w:id="8" w:name="добавление-gpg-ключа-в-github"/>
      <w:bookmarkEnd w:id="7"/>
      <w:r w:rsidRPr="00FA442F">
        <w:rPr>
          <w:lang w:val="ru-RU"/>
        </w:rPr>
        <w:t xml:space="preserve">Добавление </w:t>
      </w:r>
      <w:r>
        <w:t>GPG</w:t>
      </w:r>
      <w:r w:rsidRPr="00FA442F">
        <w:rPr>
          <w:lang w:val="ru-RU"/>
        </w:rPr>
        <w:t xml:space="preserve"> ключа в </w:t>
      </w:r>
      <w:r>
        <w:t>GitHub</w:t>
      </w:r>
      <w:r w:rsidRPr="00FA442F">
        <w:rPr>
          <w:lang w:val="ru-RU"/>
        </w:rPr>
        <w:t>.</w:t>
      </w:r>
    </w:p>
    <w:p w14:paraId="31A6B927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Скопируем наш сгенерированный </w:t>
      </w:r>
      <w:r>
        <w:t>PGP</w:t>
      </w:r>
      <w:r w:rsidRPr="00FA442F">
        <w:rPr>
          <w:lang w:val="ru-RU"/>
        </w:rPr>
        <w:t xml:space="preserve"> ключ в буфер обмена.</w:t>
      </w:r>
    </w:p>
    <w:p w14:paraId="6419EC8D" w14:textId="7E7A8867" w:rsidR="005C2C54" w:rsidRDefault="00C03062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3DCFDFDD" wp14:editId="6ACBF248">
            <wp:extent cx="5591175" cy="261937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4BFD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8</w:t>
      </w:r>
    </w:p>
    <w:p w14:paraId="5290035A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Вставим ключ в </w:t>
      </w:r>
      <w:r>
        <w:t>GitHub</w:t>
      </w:r>
      <w:r w:rsidRPr="00FA442F">
        <w:rPr>
          <w:lang w:val="ru-RU"/>
        </w:rPr>
        <w:t>.</w:t>
      </w:r>
    </w:p>
    <w:p w14:paraId="79DD7DA4" w14:textId="019ADE30" w:rsidR="005C2C54" w:rsidRDefault="00605B0B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2D4A988D" wp14:editId="697AD13E">
            <wp:extent cx="6152515" cy="11766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9F6A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9</w:t>
      </w:r>
    </w:p>
    <w:p w14:paraId="01E7A10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Используем введенный </w:t>
      </w:r>
      <w:r>
        <w:t>email</w:t>
      </w:r>
      <w:r w:rsidRPr="00FA442F">
        <w:rPr>
          <w:lang w:val="ru-RU"/>
        </w:rPr>
        <w:t xml:space="preserve">, укажем </w:t>
      </w:r>
      <w:r>
        <w:t>Git</w:t>
      </w:r>
      <w:r w:rsidRPr="00FA442F">
        <w:rPr>
          <w:lang w:val="ru-RU"/>
        </w:rPr>
        <w:t xml:space="preserve"> применять его при подписи коммитов.</w:t>
      </w:r>
    </w:p>
    <w:p w14:paraId="2E18A2BE" w14:textId="2A0A350A" w:rsidR="005C2C54" w:rsidRPr="009B475B" w:rsidRDefault="00605B0B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4A180C5" wp14:editId="22D5F1FD">
            <wp:extent cx="5867400" cy="5524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824C7" w14:textId="77777777" w:rsidR="005C2C54" w:rsidRDefault="00A86C0C">
      <w:pPr>
        <w:pStyle w:val="a0"/>
      </w:pPr>
      <w:r>
        <w:rPr>
          <w:i/>
          <w:iCs/>
        </w:rPr>
        <w:t>Рисунок 10</w:t>
      </w:r>
    </w:p>
    <w:p w14:paraId="78B952D5" w14:textId="7309F4B6" w:rsidR="009B475B" w:rsidRPr="007A75A3" w:rsidRDefault="00A86C0C">
      <w:pPr>
        <w:pStyle w:val="a0"/>
        <w:rPr>
          <w:lang w:val="ru-RU"/>
        </w:rPr>
      </w:pPr>
      <w:r>
        <w:t>Создадим репозиторий курса.</w:t>
      </w:r>
    </w:p>
    <w:p w14:paraId="6CBB6BCE" w14:textId="161E7821" w:rsidR="009B475B" w:rsidRDefault="009B475B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2E047918" wp14:editId="473842F2">
            <wp:extent cx="6123940" cy="59499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64"/>
                    <a:stretch/>
                  </pic:blipFill>
                  <pic:spPr bwMode="auto">
                    <a:xfrm>
                      <a:off x="0" y="0"/>
                      <a:ext cx="6123940" cy="594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 wp14:anchorId="568004A4" wp14:editId="53E5953B">
            <wp:extent cx="6152515" cy="2819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5A3">
        <w:br/>
      </w:r>
      <w:r w:rsidR="007A75A3">
        <w:rPr>
          <w:noProof/>
          <w:lang w:val="ru-RU" w:eastAsia="ru-RU"/>
        </w:rPr>
        <w:drawing>
          <wp:inline distT="0" distB="0" distL="0" distR="0" wp14:anchorId="29F337B2" wp14:editId="0BCF2088">
            <wp:extent cx="6152515" cy="46672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9017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1</w:t>
      </w:r>
    </w:p>
    <w:p w14:paraId="7B69A4F7" w14:textId="3786FDD0" w:rsidR="005C2C54" w:rsidRDefault="00A86C0C">
      <w:pPr>
        <w:pStyle w:val="a0"/>
        <w:rPr>
          <w:lang w:val="ru-RU"/>
        </w:rPr>
      </w:pPr>
      <w:r w:rsidRPr="00FA442F">
        <w:rPr>
          <w:lang w:val="ru-RU"/>
        </w:rPr>
        <w:t>Перейдем в каталог курса.</w:t>
      </w:r>
    </w:p>
    <w:p w14:paraId="355ED879" w14:textId="21090887" w:rsidR="0025775A" w:rsidRDefault="0025775A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68162EC0" wp14:editId="1D6E55AE">
            <wp:extent cx="6152515" cy="18351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0767" w14:textId="77777777" w:rsidR="005C2C54" w:rsidRDefault="00A86C0C">
      <w:pPr>
        <w:pStyle w:val="a0"/>
      </w:pPr>
      <w:r>
        <w:rPr>
          <w:i/>
          <w:iCs/>
        </w:rPr>
        <w:t>Рисунок 12</w:t>
      </w:r>
    </w:p>
    <w:p w14:paraId="179DBAB6" w14:textId="77777777" w:rsidR="005C2C54" w:rsidRDefault="00A86C0C">
      <w:pPr>
        <w:pStyle w:val="a0"/>
      </w:pPr>
      <w:r>
        <w:t>Удалим лишние файлы.</w:t>
      </w:r>
    </w:p>
    <w:p w14:paraId="191085C0" w14:textId="44263950" w:rsidR="005C2C54" w:rsidRDefault="0025775A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09717F04" wp14:editId="622284D5">
            <wp:extent cx="3933825" cy="361950"/>
            <wp:effectExtent l="0" t="0" r="952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E1FB" w14:textId="77777777" w:rsidR="005C2C54" w:rsidRDefault="00A86C0C">
      <w:pPr>
        <w:pStyle w:val="a0"/>
      </w:pPr>
      <w:r>
        <w:rPr>
          <w:i/>
          <w:iCs/>
        </w:rPr>
        <w:t>Рисунок 13</w:t>
      </w:r>
    </w:p>
    <w:p w14:paraId="3FD51BBF" w14:textId="77777777" w:rsidR="005C2C54" w:rsidRDefault="00A86C0C">
      <w:pPr>
        <w:pStyle w:val="a0"/>
      </w:pPr>
      <w:r>
        <w:t>Создадим необходимые каталоги.</w:t>
      </w:r>
    </w:p>
    <w:p w14:paraId="6D9645C0" w14:textId="710CC9B2" w:rsidR="005C2C54" w:rsidRPr="001E1C6E" w:rsidRDefault="0025775A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1D481E3F" wp14:editId="72BD0A23">
            <wp:extent cx="4619625" cy="40957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ECF0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4</w:t>
      </w:r>
    </w:p>
    <w:p w14:paraId="22586E1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Отправим файлы на сервер.</w:t>
      </w:r>
    </w:p>
    <w:p w14:paraId="35847DEA" w14:textId="4D623B09" w:rsidR="005C2C54" w:rsidRDefault="001E1C6E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4C7F95E5" wp14:editId="55A652EC">
            <wp:extent cx="3467100" cy="200025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F42C4" w14:textId="11FDDDCC" w:rsidR="005C2C54" w:rsidRPr="001E1C6E" w:rsidRDefault="001E1C6E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11A923BB" wp14:editId="251226A1">
            <wp:extent cx="6152515" cy="24257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1AFE" w14:textId="3CE59A11" w:rsidR="005C2C54" w:rsidRDefault="001E1C6E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4F545C5C" wp14:editId="72681B9F">
            <wp:extent cx="3438525" cy="238125"/>
            <wp:effectExtent l="0" t="0" r="9525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5482E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5</w:t>
      </w:r>
    </w:p>
    <w:p w14:paraId="39EEF89C" w14:textId="77777777" w:rsidR="005C2C54" w:rsidRPr="00FA442F" w:rsidRDefault="00A86C0C">
      <w:pPr>
        <w:pStyle w:val="1"/>
        <w:rPr>
          <w:lang w:val="ru-RU"/>
        </w:rPr>
      </w:pPr>
      <w:bookmarkStart w:id="9" w:name="вывод"/>
      <w:bookmarkEnd w:id="3"/>
      <w:bookmarkEnd w:id="8"/>
      <w:r w:rsidRPr="00FA442F">
        <w:rPr>
          <w:lang w:val="ru-RU"/>
        </w:rPr>
        <w:t>Вывод</w:t>
      </w:r>
    </w:p>
    <w:p w14:paraId="1FC441BB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Мы изучили идеологию и применение средств контроля версий. Мы освоили умения по работе с </w:t>
      </w:r>
      <w:r>
        <w:t>git</w:t>
      </w:r>
      <w:r w:rsidRPr="00FA442F">
        <w:rPr>
          <w:lang w:val="ru-RU"/>
        </w:rPr>
        <w:t>.</w:t>
      </w:r>
    </w:p>
    <w:p w14:paraId="471A5A3B" w14:textId="77777777" w:rsidR="005C2C54" w:rsidRPr="00FA442F" w:rsidRDefault="005C2C54">
      <w:pPr>
        <w:pStyle w:val="a0"/>
        <w:rPr>
          <w:lang w:val="ru-RU"/>
        </w:rPr>
      </w:pPr>
    </w:p>
    <w:p w14:paraId="59046538" w14:textId="77777777" w:rsidR="005C2C54" w:rsidRDefault="00A86C0C">
      <w:pPr>
        <w:pStyle w:val="1"/>
      </w:pPr>
      <w:bookmarkStart w:id="10" w:name="контрольные-вопросы"/>
      <w:bookmarkEnd w:id="9"/>
      <w:r>
        <w:t>Контрольные вопросы</w:t>
      </w:r>
    </w:p>
    <w:p w14:paraId="18AC02BE" w14:textId="77777777" w:rsidR="005C2C54" w:rsidRDefault="00A86C0C">
      <w:pPr>
        <w:pStyle w:val="FirstParagraph"/>
      </w:pPr>
      <w:r>
        <w:t>Контрольные вопросы.</w:t>
      </w:r>
    </w:p>
    <w:p w14:paraId="19F1EDFF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Системы контроля версий (</w:t>
      </w:r>
      <w:r>
        <w:t>Version</w:t>
      </w:r>
      <w:r w:rsidRPr="00FA442F">
        <w:rPr>
          <w:lang w:val="ru-RU"/>
        </w:rPr>
        <w:t xml:space="preserve"> </w:t>
      </w:r>
      <w:r>
        <w:t>Control</w:t>
      </w:r>
      <w:r w:rsidRPr="00FA442F">
        <w:rPr>
          <w:lang w:val="ru-RU"/>
        </w:rPr>
        <w:t xml:space="preserve"> </w:t>
      </w:r>
      <w:r>
        <w:t>System</w:t>
      </w:r>
      <w:r w:rsidRPr="00FA442F">
        <w:rPr>
          <w:lang w:val="ru-RU"/>
        </w:rPr>
        <w:t xml:space="preserve">, </w:t>
      </w:r>
      <w:r>
        <w:t>VCS</w:t>
      </w:r>
      <w:r w:rsidRPr="00FA442F">
        <w:rPr>
          <w:lang w:val="ru-RU"/>
        </w:rPr>
        <w:t>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</w:t>
      </w:r>
    </w:p>
    <w:p w14:paraId="7144013D" w14:textId="77777777" w:rsidR="005C2C54" w:rsidRPr="00FA442F" w:rsidRDefault="005C2C54">
      <w:pPr>
        <w:pStyle w:val="Compact"/>
        <w:numPr>
          <w:ilvl w:val="0"/>
          <w:numId w:val="2"/>
        </w:numPr>
        <w:rPr>
          <w:lang w:val="ru-RU"/>
        </w:rPr>
      </w:pPr>
    </w:p>
    <w:p w14:paraId="58F06470" w14:textId="77777777" w:rsidR="005C2C54" w:rsidRPr="00FA442F" w:rsidRDefault="00A86C0C">
      <w:pPr>
        <w:numPr>
          <w:ilvl w:val="1"/>
          <w:numId w:val="3"/>
        </w:numPr>
        <w:rPr>
          <w:lang w:val="ru-RU"/>
        </w:rPr>
      </w:pPr>
      <w:r w:rsidRPr="00FA442F">
        <w:rPr>
          <w:lang w:val="ru-RU"/>
        </w:rPr>
        <w:t xml:space="preserve">Хранилище (репозиторий) – это система, которая обеспечивает хранение всех существовавших версий файлов. </w:t>
      </w:r>
    </w:p>
    <w:p w14:paraId="194A1074" w14:textId="77777777" w:rsidR="005C2C54" w:rsidRDefault="00A86C0C">
      <w:pPr>
        <w:numPr>
          <w:ilvl w:val="1"/>
          <w:numId w:val="4"/>
        </w:numPr>
      </w:pPr>
      <w:r>
        <w:t xml:space="preserve">Commit - запись изменений. </w:t>
      </w:r>
    </w:p>
    <w:p w14:paraId="4965FDF8" w14:textId="77777777" w:rsidR="005C2C54" w:rsidRDefault="00A86C0C">
      <w:pPr>
        <w:numPr>
          <w:ilvl w:val="1"/>
          <w:numId w:val="4"/>
        </w:numPr>
      </w:pPr>
      <w:r>
        <w:t xml:space="preserve">История - список предыдущих изменений. </w:t>
      </w:r>
    </w:p>
    <w:p w14:paraId="68CCE60A" w14:textId="77777777" w:rsidR="005C2C54" w:rsidRPr="00FA442F" w:rsidRDefault="00A86C0C">
      <w:pPr>
        <w:numPr>
          <w:ilvl w:val="1"/>
          <w:numId w:val="4"/>
        </w:numPr>
        <w:rPr>
          <w:lang w:val="ru-RU"/>
        </w:rPr>
      </w:pPr>
      <w:r w:rsidRPr="00FA442F">
        <w:rPr>
          <w:lang w:val="ru-RU"/>
        </w:rPr>
        <w:t>Рабочая копия – копия файла, с которой непосредственно ведётся работа (находится вне репозитория) С помощью коммитов изменения, внесённые в рабочую копию, заносятся в хранилище. Благодаря истории можно отследить изменения, вносимые в репозиторий. Перед началом работы рабочую копию можно получить из одной из версий, хранящихся в репозитории.</w:t>
      </w:r>
    </w:p>
    <w:p w14:paraId="17A1EA66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 xml:space="preserve">В централизованных СКВ все файлы хранятся в одном репозитории, и каждый пользователь может вносить изменения. В децентрализованных их несколько, и они могут обмениваться изменениями между собой, а центрального репозитория может не существовать вообще. Среди классических (т.е. централизованных) </w:t>
      </w:r>
      <w:r>
        <w:t>VCS</w:t>
      </w:r>
      <w:r w:rsidRPr="00FA442F">
        <w:rPr>
          <w:lang w:val="ru-RU"/>
        </w:rPr>
        <w:t xml:space="preserve"> наиболее известны </w:t>
      </w:r>
      <w:r>
        <w:t>CVS</w:t>
      </w:r>
      <w:r w:rsidRPr="00FA442F">
        <w:rPr>
          <w:lang w:val="ru-RU"/>
        </w:rPr>
        <w:t xml:space="preserve">, </w:t>
      </w:r>
      <w:r>
        <w:t>Subversion</w:t>
      </w:r>
      <w:r w:rsidRPr="00FA442F">
        <w:rPr>
          <w:lang w:val="ru-RU"/>
        </w:rPr>
        <w:t xml:space="preserve">, а среди распределённых — </w:t>
      </w:r>
      <w:r>
        <w:t>Git</w:t>
      </w:r>
      <w:r w:rsidRPr="00FA442F">
        <w:rPr>
          <w:lang w:val="ru-RU"/>
        </w:rPr>
        <w:t xml:space="preserve">, </w:t>
      </w:r>
      <w:r>
        <w:t>Bazaar</w:t>
      </w:r>
      <w:r w:rsidRPr="00FA442F">
        <w:rPr>
          <w:lang w:val="ru-RU"/>
        </w:rPr>
        <w:t xml:space="preserve">, </w:t>
      </w:r>
      <w:r>
        <w:t>Mercurial</w:t>
      </w:r>
      <w:r w:rsidRPr="00FA442F">
        <w:rPr>
          <w:lang w:val="ru-RU"/>
        </w:rPr>
        <w:t>.</w:t>
      </w:r>
    </w:p>
    <w:p w14:paraId="39A9F996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 w14:paraId="48D8C19D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Аналогично единоличной работе, но также можно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.</w:t>
      </w:r>
    </w:p>
    <w:p w14:paraId="3E8880DF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 xml:space="preserve">Система контроля версий </w:t>
      </w:r>
      <w:r>
        <w:t>Git</w:t>
      </w:r>
      <w:r w:rsidRPr="00FA442F">
        <w:rPr>
          <w:lang w:val="ru-RU"/>
        </w:rPr>
        <w:t xml:space="preserve"> представляет собой набор программ командной строки. Доступ к ним можно получить из терминала посредством ввода команды </w:t>
      </w:r>
      <w:r>
        <w:t>git</w:t>
      </w:r>
      <w:r w:rsidRPr="00FA442F">
        <w:rPr>
          <w:lang w:val="ru-RU"/>
        </w:rPr>
        <w:t xml:space="preserve"> с различными опциями. </w:t>
      </w:r>
      <w:r>
        <w:t>Git</w:t>
      </w:r>
      <w:r w:rsidRPr="00FA442F">
        <w:rPr>
          <w:lang w:val="ru-RU"/>
        </w:rPr>
        <w:t xml:space="preserve"> позволяет создавать локальные репозитории и вносить в них изменения, а также работать с удалёнными репозиториями.</w:t>
      </w:r>
    </w:p>
    <w:p w14:paraId="15C4C6E0" w14:textId="77777777" w:rsidR="005C2C54" w:rsidRPr="00FA442F" w:rsidRDefault="005C2C54">
      <w:pPr>
        <w:pStyle w:val="Compact"/>
        <w:numPr>
          <w:ilvl w:val="0"/>
          <w:numId w:val="2"/>
        </w:numPr>
        <w:rPr>
          <w:lang w:val="ru-RU"/>
        </w:rPr>
      </w:pPr>
    </w:p>
    <w:p w14:paraId="390E4D60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здание основного дерева репозитория: </w:t>
      </w:r>
      <w:r>
        <w:t>git</w:t>
      </w:r>
      <w:r w:rsidRPr="00FA442F">
        <w:rPr>
          <w:lang w:val="ru-RU"/>
        </w:rPr>
        <w:t xml:space="preserve"> </w:t>
      </w:r>
      <w:r>
        <w:t>init</w:t>
      </w:r>
      <w:r w:rsidRPr="00FA442F">
        <w:rPr>
          <w:lang w:val="ru-RU"/>
        </w:rPr>
        <w:t xml:space="preserve"> </w:t>
      </w:r>
    </w:p>
    <w:p w14:paraId="74BB3915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олучение обновлений (изменений) текущего дерева из централь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pull</w:t>
      </w:r>
      <w:r w:rsidRPr="00FA442F">
        <w:rPr>
          <w:lang w:val="ru-RU"/>
        </w:rPr>
        <w:t xml:space="preserve"> </w:t>
      </w:r>
    </w:p>
    <w:p w14:paraId="4D89D955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отправка всех произведённых изменений локального дерева в централ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</w:p>
    <w:p w14:paraId="3C6371B6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росмотр списка изменённых файлов в текущей директории: </w:t>
      </w:r>
      <w:r>
        <w:t>git</w:t>
      </w:r>
      <w:r w:rsidRPr="00FA442F">
        <w:rPr>
          <w:lang w:val="ru-RU"/>
        </w:rPr>
        <w:t xml:space="preserve"> </w:t>
      </w:r>
      <w:r>
        <w:t>status</w:t>
      </w:r>
      <w:r w:rsidRPr="00FA442F">
        <w:rPr>
          <w:lang w:val="ru-RU"/>
        </w:rPr>
        <w:t xml:space="preserve"> 5)просмотр текущих изменения: </w:t>
      </w:r>
      <w:r>
        <w:t>git</w:t>
      </w:r>
      <w:r w:rsidRPr="00FA442F">
        <w:rPr>
          <w:lang w:val="ru-RU"/>
        </w:rPr>
        <w:t xml:space="preserve"> </w:t>
      </w:r>
      <w:r>
        <w:t>diff</w:t>
      </w:r>
      <w:r w:rsidRPr="00FA442F">
        <w:rPr>
          <w:lang w:val="ru-RU"/>
        </w:rPr>
        <w:t xml:space="preserve"> </w:t>
      </w:r>
    </w:p>
    <w:p w14:paraId="4E0E392B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хранение текущих изменений: а)добавить все изменённые и/или созданные файлы и/или каталоги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. б)добавить конкретные изменённые и/или созданные файлы и/или каталоги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имена</w:t>
      </w:r>
      <w:r w:rsidRPr="00FA442F">
        <w:rPr>
          <w:i/>
          <w:iCs/>
          <w:lang w:val="ru-RU"/>
        </w:rPr>
        <w:t xml:space="preserve">файлов в)удалить файл и/или каталог из индекса репозитория (при этом файл и/или каталог остаётся в локальной директории): </w:t>
      </w:r>
      <w:r>
        <w:rPr>
          <w:i/>
          <w:iCs/>
        </w:rPr>
        <w:t>git</w:t>
      </w:r>
      <w:r w:rsidRPr="00FA442F">
        <w:rPr>
          <w:i/>
          <w:iCs/>
          <w:lang w:val="ru-RU"/>
        </w:rPr>
        <w:t xml:space="preserve"> </w:t>
      </w:r>
      <w:r>
        <w:rPr>
          <w:i/>
          <w:iCs/>
        </w:rPr>
        <w:t>rm</w:t>
      </w:r>
      <w:r w:rsidRPr="00FA442F">
        <w:rPr>
          <w:i/>
          <w:iCs/>
          <w:lang w:val="ru-RU"/>
        </w:rPr>
        <w:t xml:space="preserve"> имена</w:t>
      </w:r>
      <w:r w:rsidRPr="00FA442F">
        <w:rPr>
          <w:lang w:val="ru-RU"/>
        </w:rPr>
        <w:t xml:space="preserve">файлов </w:t>
      </w:r>
    </w:p>
    <w:p w14:paraId="12B40F99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хранение добавленных изменений: а)сохранить все добавленные изменения и все изменённые файлы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-</w:t>
      </w:r>
      <w:r>
        <w:t>am</w:t>
      </w:r>
      <w:r w:rsidRPr="00FA442F">
        <w:rPr>
          <w:lang w:val="ru-RU"/>
        </w:rPr>
        <w:t xml:space="preserve"> 'Описание коммита' б)сохранить добавленные изменения с внесением комментария через встроенный редактор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</w:t>
      </w:r>
    </w:p>
    <w:p w14:paraId="20C7266B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здание новой ветки, базирующейся на текущей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-</w:t>
      </w:r>
      <w:r>
        <w:t>b</w:t>
      </w:r>
      <w:r w:rsidRPr="00FA442F">
        <w:rPr>
          <w:lang w:val="ru-RU"/>
        </w:rPr>
        <w:t xml:space="preserve"> имя_ветки _</w:t>
      </w:r>
    </w:p>
    <w:p w14:paraId="13199570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ереключение на некоторую ветку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имя</w:t>
      </w:r>
      <w:r w:rsidRPr="00FA442F">
        <w:rPr>
          <w:i/>
          <w:iCs/>
          <w:lang w:val="ru-RU"/>
        </w:rPr>
        <w:t>ветки (при переключении на ветку, которой ещё нет в локальном репозитории, она будет создана и связана с удалённой)</w:t>
      </w:r>
    </w:p>
    <w:p w14:paraId="5786B6DD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отправка изменений конкретной ветки в централ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  <w:r>
        <w:t>origin</w:t>
      </w:r>
      <w:r w:rsidRPr="00FA442F">
        <w:rPr>
          <w:lang w:val="ru-RU"/>
        </w:rPr>
        <w:t xml:space="preserve"> имя_ветки _</w:t>
      </w:r>
    </w:p>
    <w:p w14:paraId="66221992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i/>
          <w:iCs/>
          <w:lang w:val="ru-RU"/>
        </w:rPr>
        <w:t xml:space="preserve">слияние ветки с текущим деревом: </w:t>
      </w:r>
      <w:r>
        <w:rPr>
          <w:i/>
          <w:iCs/>
        </w:rPr>
        <w:t>git</w:t>
      </w:r>
      <w:r w:rsidRPr="00FA442F">
        <w:rPr>
          <w:i/>
          <w:iCs/>
          <w:lang w:val="ru-RU"/>
        </w:rPr>
        <w:t xml:space="preserve"> </w:t>
      </w:r>
      <w:r>
        <w:rPr>
          <w:i/>
          <w:iCs/>
        </w:rPr>
        <w:t>merge</w:t>
      </w:r>
      <w:r w:rsidRPr="00FA442F">
        <w:rPr>
          <w:i/>
          <w:iCs/>
          <w:lang w:val="ru-RU"/>
        </w:rPr>
        <w:t xml:space="preserve"> --</w:t>
      </w:r>
      <w:r>
        <w:rPr>
          <w:i/>
          <w:iCs/>
        </w:rPr>
        <w:t>no</w:t>
      </w:r>
      <w:r w:rsidRPr="00FA442F">
        <w:rPr>
          <w:i/>
          <w:iCs/>
          <w:lang w:val="ru-RU"/>
        </w:rPr>
        <w:t>-</w:t>
      </w:r>
      <w:r>
        <w:rPr>
          <w:i/>
          <w:iCs/>
        </w:rPr>
        <w:t>ff</w:t>
      </w:r>
      <w:r w:rsidRPr="00FA442F">
        <w:rPr>
          <w:i/>
          <w:iCs/>
          <w:lang w:val="ru-RU"/>
        </w:rPr>
        <w:t xml:space="preserve"> имя</w:t>
      </w:r>
      <w:r w:rsidRPr="00FA442F">
        <w:rPr>
          <w:lang w:val="ru-RU"/>
        </w:rPr>
        <w:t xml:space="preserve">ветки </w:t>
      </w:r>
    </w:p>
    <w:p w14:paraId="453BD559" w14:textId="77777777" w:rsidR="005C2C54" w:rsidRDefault="00A86C0C">
      <w:pPr>
        <w:numPr>
          <w:ilvl w:val="1"/>
          <w:numId w:val="5"/>
        </w:numPr>
      </w:pPr>
      <w:r>
        <w:t xml:space="preserve">удаление ветки: </w:t>
      </w:r>
    </w:p>
    <w:p w14:paraId="237492F9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удаление локальной уже слитой с основным деревом ветки: </w:t>
      </w:r>
      <w:r>
        <w:t>git</w:t>
      </w:r>
      <w:r w:rsidRPr="00FA442F">
        <w:rPr>
          <w:lang w:val="ru-RU"/>
        </w:rPr>
        <w:t xml:space="preserve"> </w:t>
      </w:r>
      <w:r>
        <w:t>branch</w:t>
      </w:r>
      <w:r w:rsidRPr="00FA442F">
        <w:rPr>
          <w:lang w:val="ru-RU"/>
        </w:rPr>
        <w:t xml:space="preserve"> -</w:t>
      </w:r>
      <w:r>
        <w:t>d</w:t>
      </w:r>
      <w:r w:rsidRPr="00FA442F">
        <w:rPr>
          <w:lang w:val="ru-RU"/>
        </w:rPr>
        <w:t xml:space="preserve"> имя_ветки _</w:t>
      </w:r>
    </w:p>
    <w:p w14:paraId="4A37138D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принудительное удаление локальной ветки: </w:t>
      </w:r>
      <w:r>
        <w:t>git</w:t>
      </w:r>
      <w:r w:rsidRPr="00FA442F">
        <w:rPr>
          <w:lang w:val="ru-RU"/>
        </w:rPr>
        <w:t xml:space="preserve"> </w:t>
      </w:r>
      <w:r>
        <w:t>branch</w:t>
      </w:r>
      <w:r w:rsidRPr="00FA442F">
        <w:rPr>
          <w:lang w:val="ru-RU"/>
        </w:rPr>
        <w:t xml:space="preserve"> -</w:t>
      </w:r>
      <w:r>
        <w:t>D</w:t>
      </w:r>
      <w:r w:rsidRPr="00FA442F">
        <w:rPr>
          <w:lang w:val="ru-RU"/>
        </w:rPr>
        <w:t xml:space="preserve"> имя_ветки _</w:t>
      </w:r>
    </w:p>
    <w:p w14:paraId="3DF5F1CC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удаление ветки с централь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  <w:r>
        <w:t>origin</w:t>
      </w:r>
      <w:r w:rsidRPr="00FA442F">
        <w:rPr>
          <w:lang w:val="ru-RU"/>
        </w:rPr>
        <w:t xml:space="preserve"> :имя_ветки</w:t>
      </w:r>
    </w:p>
    <w:p w14:paraId="1F49F654" w14:textId="77777777" w:rsidR="005C2C54" w:rsidRPr="00FA442F" w:rsidRDefault="00A86C0C">
      <w:pPr>
        <w:numPr>
          <w:ilvl w:val="0"/>
          <w:numId w:val="7"/>
        </w:numPr>
        <w:rPr>
          <w:lang w:val="ru-RU"/>
        </w:rPr>
      </w:pPr>
      <w:r w:rsidRPr="00FA442F">
        <w:rPr>
          <w:lang w:val="ru-RU"/>
        </w:rPr>
        <w:t xml:space="preserve">Допустим, нужно добавить в проект новый файл 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Загрузим нужную версию из удалён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</w:t>
      </w:r>
      <w:r>
        <w:t>last</w:t>
      </w:r>
      <w:r w:rsidRPr="00FA442F">
        <w:rPr>
          <w:lang w:val="ru-RU"/>
        </w:rPr>
        <w:t xml:space="preserve"> (</w:t>
      </w:r>
      <w:r>
        <w:t>last</w:t>
      </w:r>
      <w:r w:rsidRPr="00FA442F">
        <w:rPr>
          <w:lang w:val="ru-RU"/>
        </w:rPr>
        <w:t xml:space="preserve"> – имя нужной нам ветки) Добавим файл в локал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(файл лежит в том же каталоге, что и репозиторий) Сохраним изменения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–</w:t>
      </w:r>
      <w:r>
        <w:t>am</w:t>
      </w:r>
      <w:r w:rsidRPr="00FA442F">
        <w:rPr>
          <w:lang w:val="ru-RU"/>
        </w:rPr>
        <w:t xml:space="preserve"> “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</w:t>
      </w:r>
      <w:r>
        <w:t>was</w:t>
      </w:r>
      <w:r w:rsidRPr="00FA442F">
        <w:rPr>
          <w:lang w:val="ru-RU"/>
        </w:rPr>
        <w:t xml:space="preserve"> </w:t>
      </w:r>
      <w:r>
        <w:t>added</w:t>
      </w:r>
      <w:r w:rsidRPr="00FA442F">
        <w:rPr>
          <w:lang w:val="ru-RU"/>
        </w:rPr>
        <w:t xml:space="preserve">” Отправим изменения в удалён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</w:p>
    <w:p w14:paraId="737BB879" w14:textId="77777777" w:rsidR="005C2C54" w:rsidRPr="00FA442F" w:rsidRDefault="00A86C0C">
      <w:pPr>
        <w:numPr>
          <w:ilvl w:val="0"/>
          <w:numId w:val="7"/>
        </w:numPr>
        <w:rPr>
          <w:lang w:val="ru-RU"/>
        </w:rPr>
      </w:pPr>
      <w:r w:rsidRPr="00FA442F">
        <w:rPr>
          <w:lang w:val="ru-RU"/>
        </w:rPr>
        <w:t>СКВ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, или если вносимые на каждой из ветвей изменения будут разительно отличаться (например, создание программ с разным функционалом на базе одного интерфейса).</w:t>
      </w:r>
    </w:p>
    <w:p w14:paraId="6C60F07E" w14:textId="77777777" w:rsidR="005C2C54" w:rsidRDefault="00A86C0C">
      <w:pPr>
        <w:numPr>
          <w:ilvl w:val="0"/>
          <w:numId w:val="7"/>
        </w:numPr>
      </w:pPr>
      <w:r w:rsidRPr="00FA442F">
        <w:rPr>
          <w:lang w:val="ru-RU"/>
        </w:rPr>
        <w:t xml:space="preserve">Во время работы над проектом так или иначе могут создаваться файлы, которые не требуется добавлять впоследствии в репозиторий. </w:t>
      </w:r>
      <w:r>
        <w:t>Например, временные файлы, создаваемые редакторами, или объектные файлы</w:t>
      </w:r>
      <w:bookmarkEnd w:id="10"/>
    </w:p>
    <w:sectPr w:rsidR="005C2C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A5D832" w14:textId="77777777" w:rsidR="0059712D" w:rsidRDefault="0059712D">
      <w:pPr>
        <w:spacing w:after="0"/>
      </w:pPr>
      <w:r>
        <w:separator/>
      </w:r>
    </w:p>
  </w:endnote>
  <w:endnote w:type="continuationSeparator" w:id="0">
    <w:p w14:paraId="4E6345B5" w14:textId="77777777" w:rsidR="0059712D" w:rsidRDefault="00597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805100" w14:textId="77777777" w:rsidR="0059712D" w:rsidRDefault="0059712D">
      <w:r>
        <w:separator/>
      </w:r>
    </w:p>
  </w:footnote>
  <w:footnote w:type="continuationSeparator" w:id="0">
    <w:p w14:paraId="3AF6CAA9" w14:textId="77777777" w:rsidR="0059712D" w:rsidRDefault="00597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76ABF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DACA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F6E28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2C54"/>
    <w:rsid w:val="001E1C6E"/>
    <w:rsid w:val="0025775A"/>
    <w:rsid w:val="00325F2F"/>
    <w:rsid w:val="00575809"/>
    <w:rsid w:val="0059712D"/>
    <w:rsid w:val="005C2C54"/>
    <w:rsid w:val="00605B0B"/>
    <w:rsid w:val="006D5614"/>
    <w:rsid w:val="007A75A3"/>
    <w:rsid w:val="009B475B"/>
    <w:rsid w:val="00A613B9"/>
    <w:rsid w:val="00A86C0C"/>
    <w:rsid w:val="00C03062"/>
    <w:rsid w:val="00C60194"/>
    <w:rsid w:val="00DD4606"/>
    <w:rsid w:val="00FA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04307"/>
  <w15:docId w15:val="{410F7241-0DCB-4E2A-BD8A-74FC5B8F6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Akhiya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88</Words>
  <Characters>5635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3</cp:revision>
  <dcterms:created xsi:type="dcterms:W3CDTF">2023-09-24T11:49:00Z</dcterms:created>
  <dcterms:modified xsi:type="dcterms:W3CDTF">2023-09-25T22:03:00Z</dcterms:modified>
</cp:coreProperties>
</file>